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6879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8768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e14f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4Z</dcterms:created>
  <dcterms:modified xsi:type="dcterms:W3CDTF">2016-11-22T05:05:24Z</dcterms:modified>
</cp:coreProperties>
</file>